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1DD32" w14:textId="146A17C5" w:rsidR="001434DD" w:rsidRPr="00E63AC0" w:rsidRDefault="00E63AC0" w:rsidP="004C2DC5">
      <w:pPr>
        <w:pStyle w:val="NoSpacing"/>
        <w:rPr>
          <w:b/>
          <w:bCs/>
          <w:sz w:val="32"/>
          <w:szCs w:val="32"/>
        </w:rPr>
      </w:pPr>
      <w:r w:rsidRPr="00E63AC0">
        <w:rPr>
          <w:b/>
          <w:bCs/>
          <w:sz w:val="32"/>
          <w:szCs w:val="32"/>
        </w:rPr>
        <w:t>Telecommuting confirmation form for International UN Volunteers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50FB135A" w14:textId="77777777" w:rsidR="00464781" w:rsidRDefault="00E63AC0" w:rsidP="004D2F68">
      <w:pPr>
        <w:suppressAutoHyphens w:val="0"/>
        <w:autoSpaceDN/>
        <w:spacing w:after="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  <w:r w:rsidRPr="004D2F68">
        <w:rPr>
          <w:rFonts w:asciiTheme="minorHAnsi" w:hAnsiTheme="minorHAnsi" w:cstheme="minorHAnsi"/>
          <w:color w:val="000000"/>
          <w:sz w:val="18"/>
          <w:szCs w:val="18"/>
        </w:rPr>
        <w:t xml:space="preserve">Complete this form </w:t>
      </w:r>
      <w:r w:rsidRPr="00464781">
        <w:rPr>
          <w:rFonts w:asciiTheme="minorHAnsi" w:hAnsiTheme="minorHAnsi" w:cstheme="minorHAnsi"/>
          <w:color w:val="000000"/>
          <w:sz w:val="18"/>
          <w:szCs w:val="18"/>
          <w:u w:val="single"/>
        </w:rPr>
        <w:t>only if you will be telecommuting at the beginning of your assignment instead of travelling to your duty station</w:t>
      </w:r>
      <w:r w:rsidRPr="004D2F68">
        <w:rPr>
          <w:rFonts w:asciiTheme="minorHAnsi" w:hAnsiTheme="minorHAnsi" w:cstheme="minorHAnsi"/>
          <w:color w:val="000000"/>
          <w:sz w:val="18"/>
          <w:szCs w:val="18"/>
        </w:rPr>
        <w:t xml:space="preserve">. </w:t>
      </w:r>
    </w:p>
    <w:p w14:paraId="7F37590E" w14:textId="77777777" w:rsidR="00464781" w:rsidRDefault="00464781" w:rsidP="004D2F68">
      <w:pPr>
        <w:suppressAutoHyphens w:val="0"/>
        <w:autoSpaceDN/>
        <w:spacing w:after="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</w:p>
    <w:p w14:paraId="2A568873" w14:textId="4B225583" w:rsidR="004D2F68" w:rsidRPr="004D2F68" w:rsidRDefault="004D2F68" w:rsidP="004D2F68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4D2F68">
        <w:rPr>
          <w:rFonts w:ascii="Calibri" w:eastAsia="Times New Roman" w:hAnsi="Calibri" w:cs="Calibri"/>
          <w:color w:val="auto"/>
          <w:sz w:val="18"/>
          <w:szCs w:val="18"/>
        </w:rPr>
        <w:t xml:space="preserve">This confirms that you will not be travelling at the start of your assignment and will not receive a lump sum travel payment. </w:t>
      </w:r>
    </w:p>
    <w:p w14:paraId="44B7326A" w14:textId="54BD63D7" w:rsidR="00E63AC0" w:rsidRPr="004D2F68" w:rsidRDefault="00E63AC0" w:rsidP="00DB6072">
      <w:pPr>
        <w:pStyle w:val="Pa11"/>
        <w:spacing w:after="120"/>
        <w:jc w:val="both"/>
        <w:rPr>
          <w:rFonts w:asciiTheme="minorHAnsi" w:hAnsiTheme="minorHAnsi" w:cstheme="minorHAnsi"/>
          <w:color w:val="000000"/>
          <w:sz w:val="18"/>
          <w:szCs w:val="18"/>
          <w:lang w:val="en-GB"/>
        </w:rPr>
      </w:pPr>
    </w:p>
    <w:p w14:paraId="6FCCDFE6" w14:textId="5B0E5BD3" w:rsidR="00585F3E" w:rsidRDefault="00E63AC0" w:rsidP="00E63AC0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 xml:space="preserve">You should upload this form </w:t>
      </w:r>
      <w:r w:rsidR="00585F3E">
        <w:rPr>
          <w:rFonts w:ascii="Calibri" w:eastAsia="Times New Roman" w:hAnsi="Calibri" w:cs="Calibri"/>
          <w:color w:val="auto"/>
          <w:sz w:val="18"/>
          <w:szCs w:val="18"/>
        </w:rPr>
        <w:t>for the following tasks in UVP</w:t>
      </w:r>
      <w:r w:rsidR="009131BE">
        <w:rPr>
          <w:rFonts w:ascii="Calibri" w:eastAsia="Times New Roman" w:hAnsi="Calibri" w:cs="Calibri"/>
          <w:color w:val="auto"/>
          <w:sz w:val="18"/>
          <w:szCs w:val="18"/>
        </w:rPr>
        <w:t xml:space="preserve"> during the pre-deployment process</w:t>
      </w:r>
      <w:r w:rsidR="00585F3E">
        <w:rPr>
          <w:rFonts w:ascii="Calibri" w:eastAsia="Times New Roman" w:hAnsi="Calibri" w:cs="Calibri"/>
          <w:color w:val="auto"/>
          <w:sz w:val="18"/>
          <w:szCs w:val="18"/>
        </w:rPr>
        <w:t>:</w:t>
      </w:r>
    </w:p>
    <w:p w14:paraId="29E82A96" w14:textId="77777777" w:rsidR="008B31A1" w:rsidRPr="005E46DD" w:rsidRDefault="008B31A1" w:rsidP="008B31A1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nfirm visa</w:t>
      </w:r>
    </w:p>
    <w:p w14:paraId="0B631FD3" w14:textId="6B9E971F" w:rsidR="00EF3A47" w:rsidRPr="002318EF" w:rsidRDefault="00E63AC0" w:rsidP="002318EF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4D2F68">
        <w:rPr>
          <w:rFonts w:ascii="Calibri" w:eastAsia="Times New Roman" w:hAnsi="Calibri" w:cs="Calibri"/>
          <w:color w:val="auto"/>
          <w:sz w:val="18"/>
          <w:szCs w:val="18"/>
        </w:rPr>
        <w:t>Upload travel ticket</w:t>
      </w:r>
      <w:r w:rsidR="004D2F68" w:rsidRPr="004D2F68">
        <w:rPr>
          <w:rFonts w:ascii="Calibri" w:eastAsia="Times New Roman" w:hAnsi="Calibri" w:cs="Calibri"/>
          <w:color w:val="auto"/>
          <w:sz w:val="18"/>
          <w:szCs w:val="18"/>
        </w:rPr>
        <w:t>.</w:t>
      </w:r>
      <w:r w:rsidRPr="004D2F68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49556D97" w14:textId="599742F8" w:rsidR="002318EF" w:rsidRPr="002318EF" w:rsidRDefault="002318EF" w:rsidP="002318EF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mplete security clearance</w:t>
      </w:r>
    </w:p>
    <w:p w14:paraId="56A42FBA" w14:textId="77777777" w:rsidR="008B31A1" w:rsidRDefault="008B31A1" w:rsidP="00C65E96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  <w:u w:val="single"/>
        </w:rPr>
      </w:pPr>
    </w:p>
    <w:p w14:paraId="278D308B" w14:textId="4AB681F3" w:rsidR="002318EF" w:rsidRPr="00C65E96" w:rsidRDefault="002318EF" w:rsidP="00C65E96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464781">
        <w:rPr>
          <w:rFonts w:ascii="Calibri" w:eastAsia="Times New Roman" w:hAnsi="Calibri" w:cs="Calibri"/>
          <w:color w:val="auto"/>
          <w:sz w:val="18"/>
          <w:szCs w:val="18"/>
          <w:u w:val="single"/>
        </w:rPr>
        <w:t xml:space="preserve">The pre-deployment process in UVP cannot continue unless you </w:t>
      </w:r>
      <w:r w:rsidR="00C65E96" w:rsidRPr="00464781">
        <w:rPr>
          <w:rFonts w:ascii="Calibri" w:eastAsia="Times New Roman" w:hAnsi="Calibri" w:cs="Calibri"/>
          <w:color w:val="auto"/>
          <w:sz w:val="18"/>
          <w:szCs w:val="18"/>
          <w:u w:val="single"/>
        </w:rPr>
        <w:t>complete these tasks.</w:t>
      </w:r>
      <w:r w:rsidR="00C65E96" w:rsidRPr="00C65E96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  <w:r w:rsidR="00C65E96">
        <w:rPr>
          <w:rFonts w:ascii="Calibri" w:eastAsia="Times New Roman" w:hAnsi="Calibri" w:cs="Calibri"/>
          <w:color w:val="auto"/>
          <w:sz w:val="18"/>
          <w:szCs w:val="18"/>
        </w:rPr>
        <w:t xml:space="preserve">Not doing so may delay payment of entitlements and issuance of your UN Volunteer contract. </w:t>
      </w:r>
    </w:p>
    <w:p w14:paraId="69AB6329" w14:textId="77777777" w:rsidR="005E46DD" w:rsidRPr="005E46DD" w:rsidRDefault="005E46DD" w:rsidP="005E46DD">
      <w:pPr>
        <w:suppressAutoHyphens w:val="0"/>
        <w:autoSpaceDN/>
        <w:spacing w:after="120" w:line="240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</w:p>
    <w:p w14:paraId="2A7589D2" w14:textId="1C586488" w:rsidR="001434DD" w:rsidRPr="0054503A" w:rsidRDefault="001434D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54503A"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2855F3">
        <w:rPr>
          <w:rFonts w:eastAsia="Times New Roman" w:cs="Arial"/>
          <w:b/>
          <w:bCs/>
          <w:color w:val="2F5496" w:themeColor="accent1" w:themeShade="BF"/>
        </w:rPr>
        <w:t xml:space="preserve">UN Volunteer </w:t>
      </w:r>
      <w:r w:rsidR="00A352AB">
        <w:rPr>
          <w:rFonts w:eastAsia="Times New Roman" w:cs="Arial"/>
          <w:b/>
          <w:bCs/>
          <w:color w:val="2F5496" w:themeColor="accent1" w:themeShade="BF"/>
        </w:rPr>
        <w:t xml:space="preserve">candidate and assignment </w:t>
      </w:r>
      <w:r w:rsidR="002855F3">
        <w:rPr>
          <w:rFonts w:eastAsia="Times New Roman" w:cs="Arial"/>
          <w:b/>
          <w:bCs/>
          <w:color w:val="2F5496" w:themeColor="accent1" w:themeShade="BF"/>
        </w:rPr>
        <w:t>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7"/>
        <w:gridCol w:w="4108"/>
      </w:tblGrid>
      <w:tr w:rsidR="001434DD" w:rsidRPr="0097545F" w14:paraId="6F84509E" w14:textId="77777777" w:rsidTr="008B31A1">
        <w:tc>
          <w:tcPr>
            <w:tcW w:w="523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irst name:</w:t>
            </w:r>
            <w:r w:rsidR="00935098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FA438F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108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E9609E" w:rsidRDefault="001434DD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amily name: </w:t>
            </w:r>
          </w:p>
        </w:tc>
      </w:tr>
      <w:tr w:rsidR="001434DD" w:rsidRPr="0097545F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E9609E" w:rsidRDefault="002855F3" w:rsidP="0CF732EA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A</w:t>
            </w:r>
            <w:r w:rsidR="001434D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ssignment title: </w:t>
            </w:r>
            <w:r w:rsidR="6329BAE6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  <w:r w:rsidR="00306BDD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</w:p>
        </w:tc>
      </w:tr>
      <w:tr w:rsidR="00E63AC0" w:rsidRPr="0097545F" w14:paraId="38DDE1EE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67F2E4" w14:textId="29D443CF" w:rsidR="00E63AC0" w:rsidRDefault="00E63AC0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Host entity:</w:t>
            </w:r>
          </w:p>
        </w:tc>
      </w:tr>
      <w:tr w:rsidR="001434DD" w:rsidRPr="0097545F" w14:paraId="40410068" w14:textId="77777777" w:rsidTr="008B31A1">
        <w:tc>
          <w:tcPr>
            <w:tcW w:w="523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30D312" w14:textId="57DF433E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E63AC0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Intended assignment d</w:t>
            </w: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uty station: </w:t>
            </w:r>
            <w:r w:rsidR="464D196B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108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394D876" w14:textId="102C324E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E63AC0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Intended assignment c</w:t>
            </w: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ountry:</w:t>
            </w:r>
            <w:r w:rsidR="754FD44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</w:tr>
      <w:tr w:rsidR="00E63AC0" w:rsidRPr="0097545F" w14:paraId="4DAD20E8" w14:textId="77777777" w:rsidTr="008B31A1">
        <w:tc>
          <w:tcPr>
            <w:tcW w:w="5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DE285" w14:textId="77777777" w:rsidR="00E63AC0" w:rsidRPr="00E9609E" w:rsidRDefault="00E63AC0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Telecommuting location:</w:t>
            </w: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E35A7" w14:textId="09BB973A" w:rsidR="00E63AC0" w:rsidRPr="00E9609E" w:rsidRDefault="00E63AC0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Telecommuting country:</w:t>
            </w:r>
          </w:p>
        </w:tc>
      </w:tr>
      <w:tr w:rsidR="008B31A1" w:rsidRPr="0097545F" w14:paraId="61E99CAF" w14:textId="77777777" w:rsidTr="008B31A1">
        <w:tc>
          <w:tcPr>
            <w:tcW w:w="5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907AD" w14:textId="310288AB" w:rsidR="008B31A1" w:rsidRDefault="008B31A1" w:rsidP="008B31A1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Assignment start date </w:t>
            </w:r>
          </w:p>
          <w:p w14:paraId="781C68B9" w14:textId="43F1E634" w:rsidR="008B31A1" w:rsidRDefault="008B31A1" w:rsidP="008B31A1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(from telecommuting location as agreed with host entity dd/mm/</w:t>
            </w:r>
            <w:proofErr w:type="spellStart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yyyy</w:t>
            </w:r>
            <w:proofErr w:type="spellEnd"/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)</w:t>
            </w:r>
          </w:p>
        </w:tc>
        <w:tc>
          <w:tcPr>
            <w:tcW w:w="4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A7724" w14:textId="77777777" w:rsidR="008B31A1" w:rsidRDefault="008B31A1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</w:p>
        </w:tc>
      </w:tr>
    </w:tbl>
    <w:p w14:paraId="77FC4B63" w14:textId="786FFD39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70F943B7" w14:textId="5B481A1E" w:rsidR="00EF3A47" w:rsidRDefault="00E63AC0" w:rsidP="00E63AC0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E63AC0">
        <w:rPr>
          <w:rFonts w:eastAsia="Times New Roman" w:cs="Arial"/>
          <w:b/>
          <w:bCs/>
          <w:color w:val="2F5496" w:themeColor="accent1" w:themeShade="BF"/>
        </w:rPr>
        <w:t>Section 2: Confirmation</w:t>
      </w:r>
    </w:p>
    <w:p w14:paraId="7E094DBA" w14:textId="3DE6B0D1" w:rsidR="0028393D" w:rsidRDefault="005E0C69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397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I will begin my UN Volunteer assignment telecommuting from the location above</w:t>
      </w:r>
    </w:p>
    <w:p w14:paraId="3E886B42" w14:textId="63F3DD4D" w:rsidR="00E63AC0" w:rsidRDefault="005E0C69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-851186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3AC0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7C5C8E">
        <w:rPr>
          <w:rFonts w:asciiTheme="minorHAnsi" w:eastAsiaTheme="minorHAnsi" w:hAnsiTheme="minorHAnsi" w:cs="Montserrat Light"/>
          <w:color w:val="000000"/>
          <w:lang w:val="en-US"/>
        </w:rPr>
        <w:t xml:space="preserve">My telecommuting status </w:t>
      </w:r>
      <w:proofErr w:type="gramStart"/>
      <w:r w:rsidR="007C5C8E">
        <w:rPr>
          <w:rFonts w:asciiTheme="minorHAnsi" w:eastAsiaTheme="minorHAnsi" w:hAnsiTheme="minorHAnsi" w:cs="Montserrat Light"/>
          <w:color w:val="000000"/>
          <w:lang w:val="en-US"/>
        </w:rPr>
        <w:t>was agreed</w:t>
      </w:r>
      <w:proofErr w:type="gramEnd"/>
      <w:r w:rsidR="007C5C8E">
        <w:rPr>
          <w:rFonts w:asciiTheme="minorHAnsi" w:eastAsiaTheme="minorHAnsi" w:hAnsiTheme="minorHAnsi" w:cs="Montserrat Light"/>
          <w:color w:val="000000"/>
          <w:lang w:val="en-US"/>
        </w:rPr>
        <w:t xml:space="preserve"> with 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my host entity </w:t>
      </w:r>
      <w:r w:rsidR="007C5C8E">
        <w:rPr>
          <w:rFonts w:asciiTheme="minorHAnsi" w:eastAsiaTheme="minorHAnsi" w:hAnsiTheme="minorHAnsi" w:cs="Montserrat Light"/>
          <w:color w:val="000000"/>
          <w:lang w:val="en-US"/>
        </w:rPr>
        <w:t xml:space="preserve">they have confirmed this in writing. </w:t>
      </w:r>
    </w:p>
    <w:p w14:paraId="1B3D6328" w14:textId="77777777" w:rsidR="00E63AC0" w:rsidRDefault="00E63AC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561A0FA0" w14:textId="77777777" w:rsidR="00E63AC0" w:rsidRDefault="00E63AC0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60792F26" w14:textId="77777777" w:rsidR="00E63AC0" w:rsidRPr="00536397" w:rsidRDefault="00E63AC0" w:rsidP="00834F46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color w:val="auto"/>
          <w:sz w:val="18"/>
          <w:szCs w:val="18"/>
          <w:lang w:val="en-US"/>
        </w:rPr>
      </w:pPr>
    </w:p>
    <w:sectPr w:rsidR="00E63AC0" w:rsidRPr="00536397" w:rsidSect="00834F46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247" w:bottom="1418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DE7195" w14:textId="77777777" w:rsidR="005E0C69" w:rsidRDefault="005E0C69" w:rsidP="00637BBA">
      <w:pPr>
        <w:spacing w:after="0" w:line="240" w:lineRule="auto"/>
      </w:pPr>
      <w:r>
        <w:separator/>
      </w:r>
    </w:p>
  </w:endnote>
  <w:endnote w:type="continuationSeparator" w:id="0">
    <w:p w14:paraId="3A404CE1" w14:textId="77777777" w:rsidR="005E0C69" w:rsidRDefault="005E0C69" w:rsidP="00637BBA">
      <w:pPr>
        <w:spacing w:after="0" w:line="240" w:lineRule="auto"/>
      </w:pPr>
      <w:r>
        <w:continuationSeparator/>
      </w:r>
    </w:p>
  </w:endnote>
  <w:endnote w:type="continuationNotice" w:id="1">
    <w:p w14:paraId="49C73F7E" w14:textId="77777777" w:rsidR="005E0C69" w:rsidRDefault="005E0C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06C1704F">
              <wp:simplePos x="0" y="0"/>
              <wp:positionH relativeFrom="column">
                <wp:posOffset>-116840</wp:posOffset>
              </wp:positionH>
              <wp:positionV relativeFrom="paragraph">
                <wp:posOffset>-63500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31F528" w14:textId="77777777" w:rsidR="005E0C69" w:rsidRDefault="005E0C69" w:rsidP="00637BBA">
      <w:pPr>
        <w:spacing w:after="0" w:line="240" w:lineRule="auto"/>
      </w:pPr>
      <w:r>
        <w:separator/>
      </w:r>
    </w:p>
  </w:footnote>
  <w:footnote w:type="continuationSeparator" w:id="0">
    <w:p w14:paraId="4F06B8B5" w14:textId="77777777" w:rsidR="005E0C69" w:rsidRDefault="005E0C69" w:rsidP="00637BBA">
      <w:pPr>
        <w:spacing w:after="0" w:line="240" w:lineRule="auto"/>
      </w:pPr>
      <w:r>
        <w:continuationSeparator/>
      </w:r>
    </w:p>
  </w:footnote>
  <w:footnote w:type="continuationNotice" w:id="1">
    <w:p w14:paraId="3366F2C0" w14:textId="77777777" w:rsidR="005E0C69" w:rsidRDefault="005E0C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9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20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FE70BD7"/>
    <w:multiLevelType w:val="hybridMultilevel"/>
    <w:tmpl w:val="FD8A4C20"/>
    <w:lvl w:ilvl="0" w:tplc="231890E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063A7"/>
    <w:multiLevelType w:val="hybridMultilevel"/>
    <w:tmpl w:val="0172A98E"/>
    <w:lvl w:ilvl="0" w:tplc="1BC0EE8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5"/>
  </w:num>
  <w:num w:numId="4">
    <w:abstractNumId w:val="8"/>
  </w:num>
  <w:num w:numId="5">
    <w:abstractNumId w:val="2"/>
  </w:num>
  <w:num w:numId="6">
    <w:abstractNumId w:val="21"/>
  </w:num>
  <w:num w:numId="7">
    <w:abstractNumId w:val="0"/>
  </w:num>
  <w:num w:numId="8">
    <w:abstractNumId w:val="15"/>
  </w:num>
  <w:num w:numId="9">
    <w:abstractNumId w:val="1"/>
  </w:num>
  <w:num w:numId="10">
    <w:abstractNumId w:val="19"/>
  </w:num>
  <w:num w:numId="11">
    <w:abstractNumId w:val="17"/>
  </w:num>
  <w:num w:numId="12">
    <w:abstractNumId w:val="4"/>
  </w:num>
  <w:num w:numId="13">
    <w:abstractNumId w:val="13"/>
  </w:num>
  <w:num w:numId="14">
    <w:abstractNumId w:val="18"/>
  </w:num>
  <w:num w:numId="15">
    <w:abstractNumId w:val="10"/>
  </w:num>
  <w:num w:numId="16">
    <w:abstractNumId w:val="12"/>
  </w:num>
  <w:num w:numId="17">
    <w:abstractNumId w:val="16"/>
  </w:num>
  <w:num w:numId="18">
    <w:abstractNumId w:val="22"/>
  </w:num>
  <w:num w:numId="19">
    <w:abstractNumId w:val="14"/>
  </w:num>
  <w:num w:numId="20">
    <w:abstractNumId w:val="20"/>
  </w:num>
  <w:num w:numId="21">
    <w:abstractNumId w:val="3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mwqAUAR6vDESwAAAA="/>
  </w:docVars>
  <w:rsids>
    <w:rsidRoot w:val="00EF5FFA"/>
    <w:rsid w:val="00004858"/>
    <w:rsid w:val="00004C01"/>
    <w:rsid w:val="00015E30"/>
    <w:rsid w:val="000203AB"/>
    <w:rsid w:val="00027A07"/>
    <w:rsid w:val="00033944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E414C"/>
    <w:rsid w:val="000E71B8"/>
    <w:rsid w:val="000F524B"/>
    <w:rsid w:val="001034E4"/>
    <w:rsid w:val="00110297"/>
    <w:rsid w:val="001173E6"/>
    <w:rsid w:val="001212C4"/>
    <w:rsid w:val="00121AC1"/>
    <w:rsid w:val="001274CC"/>
    <w:rsid w:val="00133A5F"/>
    <w:rsid w:val="001353A6"/>
    <w:rsid w:val="001360AE"/>
    <w:rsid w:val="0014231D"/>
    <w:rsid w:val="001434DD"/>
    <w:rsid w:val="001515B7"/>
    <w:rsid w:val="00162356"/>
    <w:rsid w:val="001641F1"/>
    <w:rsid w:val="00170786"/>
    <w:rsid w:val="00181267"/>
    <w:rsid w:val="0018445C"/>
    <w:rsid w:val="001914DC"/>
    <w:rsid w:val="001916DC"/>
    <w:rsid w:val="00192124"/>
    <w:rsid w:val="001B714A"/>
    <w:rsid w:val="001C3584"/>
    <w:rsid w:val="001D283C"/>
    <w:rsid w:val="001F7B04"/>
    <w:rsid w:val="002061B4"/>
    <w:rsid w:val="0021097E"/>
    <w:rsid w:val="00221047"/>
    <w:rsid w:val="00224979"/>
    <w:rsid w:val="002318EF"/>
    <w:rsid w:val="002408AD"/>
    <w:rsid w:val="002451A4"/>
    <w:rsid w:val="00245DCD"/>
    <w:rsid w:val="0025574F"/>
    <w:rsid w:val="00256ED8"/>
    <w:rsid w:val="002579B6"/>
    <w:rsid w:val="00277089"/>
    <w:rsid w:val="0028393D"/>
    <w:rsid w:val="00283B2E"/>
    <w:rsid w:val="002855F3"/>
    <w:rsid w:val="0029500A"/>
    <w:rsid w:val="00297D6E"/>
    <w:rsid w:val="002A50CB"/>
    <w:rsid w:val="002B3FC8"/>
    <w:rsid w:val="002B63FF"/>
    <w:rsid w:val="002D3709"/>
    <w:rsid w:val="002D5956"/>
    <w:rsid w:val="002F06E0"/>
    <w:rsid w:val="00303934"/>
    <w:rsid w:val="00306BDD"/>
    <w:rsid w:val="0031018B"/>
    <w:rsid w:val="00315113"/>
    <w:rsid w:val="0032321A"/>
    <w:rsid w:val="00327D00"/>
    <w:rsid w:val="00334974"/>
    <w:rsid w:val="0034077F"/>
    <w:rsid w:val="00343976"/>
    <w:rsid w:val="00350F7E"/>
    <w:rsid w:val="00360068"/>
    <w:rsid w:val="003615DA"/>
    <w:rsid w:val="0037115B"/>
    <w:rsid w:val="00380774"/>
    <w:rsid w:val="003829A6"/>
    <w:rsid w:val="00396CDA"/>
    <w:rsid w:val="003A50E1"/>
    <w:rsid w:val="003A57B5"/>
    <w:rsid w:val="003A72FB"/>
    <w:rsid w:val="003B010B"/>
    <w:rsid w:val="003C2E2B"/>
    <w:rsid w:val="003C78F6"/>
    <w:rsid w:val="003F33D9"/>
    <w:rsid w:val="003F38A9"/>
    <w:rsid w:val="003F4FD4"/>
    <w:rsid w:val="00405276"/>
    <w:rsid w:val="00414D9A"/>
    <w:rsid w:val="00440253"/>
    <w:rsid w:val="00463043"/>
    <w:rsid w:val="00464781"/>
    <w:rsid w:val="00474903"/>
    <w:rsid w:val="004923BD"/>
    <w:rsid w:val="00496785"/>
    <w:rsid w:val="004C2DC5"/>
    <w:rsid w:val="004C45F0"/>
    <w:rsid w:val="004C5D22"/>
    <w:rsid w:val="004C6170"/>
    <w:rsid w:val="004D2F68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36397"/>
    <w:rsid w:val="0054503A"/>
    <w:rsid w:val="005626FF"/>
    <w:rsid w:val="005656C1"/>
    <w:rsid w:val="0056706C"/>
    <w:rsid w:val="00581670"/>
    <w:rsid w:val="00582CB6"/>
    <w:rsid w:val="00585F3E"/>
    <w:rsid w:val="005875ED"/>
    <w:rsid w:val="00591F90"/>
    <w:rsid w:val="005932ED"/>
    <w:rsid w:val="005954E2"/>
    <w:rsid w:val="005A2AAC"/>
    <w:rsid w:val="005C1932"/>
    <w:rsid w:val="005C2CE3"/>
    <w:rsid w:val="005C31F0"/>
    <w:rsid w:val="005C7129"/>
    <w:rsid w:val="005D48A6"/>
    <w:rsid w:val="005D5AF2"/>
    <w:rsid w:val="005E0C69"/>
    <w:rsid w:val="005E46DD"/>
    <w:rsid w:val="005F6D2C"/>
    <w:rsid w:val="00602FE9"/>
    <w:rsid w:val="00606ED4"/>
    <w:rsid w:val="006277EF"/>
    <w:rsid w:val="00637BBA"/>
    <w:rsid w:val="00642802"/>
    <w:rsid w:val="00646857"/>
    <w:rsid w:val="00646C99"/>
    <w:rsid w:val="0064760F"/>
    <w:rsid w:val="00675B8D"/>
    <w:rsid w:val="00686D8A"/>
    <w:rsid w:val="006C00B5"/>
    <w:rsid w:val="00717311"/>
    <w:rsid w:val="0074344F"/>
    <w:rsid w:val="00747941"/>
    <w:rsid w:val="007522EE"/>
    <w:rsid w:val="00752F4F"/>
    <w:rsid w:val="00762287"/>
    <w:rsid w:val="00775A89"/>
    <w:rsid w:val="00782AAB"/>
    <w:rsid w:val="00790D5D"/>
    <w:rsid w:val="00792DD0"/>
    <w:rsid w:val="007A43D2"/>
    <w:rsid w:val="007A7BE1"/>
    <w:rsid w:val="007C3092"/>
    <w:rsid w:val="007C3BA6"/>
    <w:rsid w:val="007C5C8E"/>
    <w:rsid w:val="007D5101"/>
    <w:rsid w:val="007E0499"/>
    <w:rsid w:val="007E07CB"/>
    <w:rsid w:val="007F5A82"/>
    <w:rsid w:val="008211DE"/>
    <w:rsid w:val="00834EFF"/>
    <w:rsid w:val="00834F46"/>
    <w:rsid w:val="00865CAC"/>
    <w:rsid w:val="00880B81"/>
    <w:rsid w:val="0088409E"/>
    <w:rsid w:val="008849D0"/>
    <w:rsid w:val="008A4AE1"/>
    <w:rsid w:val="008B31A1"/>
    <w:rsid w:val="008C25D6"/>
    <w:rsid w:val="008C6AD1"/>
    <w:rsid w:val="0091228B"/>
    <w:rsid w:val="009131BE"/>
    <w:rsid w:val="00932475"/>
    <w:rsid w:val="00935098"/>
    <w:rsid w:val="00970EF1"/>
    <w:rsid w:val="0097545F"/>
    <w:rsid w:val="00990071"/>
    <w:rsid w:val="00996A1C"/>
    <w:rsid w:val="009A1E75"/>
    <w:rsid w:val="009A3703"/>
    <w:rsid w:val="009A4FD2"/>
    <w:rsid w:val="009B4623"/>
    <w:rsid w:val="009B4DC9"/>
    <w:rsid w:val="009C493A"/>
    <w:rsid w:val="009C50DE"/>
    <w:rsid w:val="009D2171"/>
    <w:rsid w:val="009D71F4"/>
    <w:rsid w:val="009F28D4"/>
    <w:rsid w:val="00A02708"/>
    <w:rsid w:val="00A03945"/>
    <w:rsid w:val="00A15D13"/>
    <w:rsid w:val="00A22B99"/>
    <w:rsid w:val="00A24AF5"/>
    <w:rsid w:val="00A2536B"/>
    <w:rsid w:val="00A324E6"/>
    <w:rsid w:val="00A32DD3"/>
    <w:rsid w:val="00A3300E"/>
    <w:rsid w:val="00A3529D"/>
    <w:rsid w:val="00A352AB"/>
    <w:rsid w:val="00A44A77"/>
    <w:rsid w:val="00A466AE"/>
    <w:rsid w:val="00A67095"/>
    <w:rsid w:val="00A76A76"/>
    <w:rsid w:val="00A92CFA"/>
    <w:rsid w:val="00A93F7E"/>
    <w:rsid w:val="00AB53A8"/>
    <w:rsid w:val="00AB5EB7"/>
    <w:rsid w:val="00AC52AB"/>
    <w:rsid w:val="00AD2524"/>
    <w:rsid w:val="00AD28F1"/>
    <w:rsid w:val="00AE6EA5"/>
    <w:rsid w:val="00AF047D"/>
    <w:rsid w:val="00B261B7"/>
    <w:rsid w:val="00B37557"/>
    <w:rsid w:val="00B65410"/>
    <w:rsid w:val="00B71780"/>
    <w:rsid w:val="00B73999"/>
    <w:rsid w:val="00B749A5"/>
    <w:rsid w:val="00B95E8D"/>
    <w:rsid w:val="00BA23CC"/>
    <w:rsid w:val="00BA5982"/>
    <w:rsid w:val="00BB123F"/>
    <w:rsid w:val="00BB15E4"/>
    <w:rsid w:val="00BC42E7"/>
    <w:rsid w:val="00BC5E6A"/>
    <w:rsid w:val="00BC7F93"/>
    <w:rsid w:val="00BE1101"/>
    <w:rsid w:val="00BE4D92"/>
    <w:rsid w:val="00BE7913"/>
    <w:rsid w:val="00BF2F96"/>
    <w:rsid w:val="00BF7484"/>
    <w:rsid w:val="00C01C72"/>
    <w:rsid w:val="00C035A5"/>
    <w:rsid w:val="00C036E8"/>
    <w:rsid w:val="00C14F32"/>
    <w:rsid w:val="00C161F7"/>
    <w:rsid w:val="00C260A1"/>
    <w:rsid w:val="00C31A00"/>
    <w:rsid w:val="00C31C10"/>
    <w:rsid w:val="00C337DE"/>
    <w:rsid w:val="00C35DE4"/>
    <w:rsid w:val="00C65E96"/>
    <w:rsid w:val="00C92212"/>
    <w:rsid w:val="00C9398F"/>
    <w:rsid w:val="00C95622"/>
    <w:rsid w:val="00CA01BB"/>
    <w:rsid w:val="00CA2C35"/>
    <w:rsid w:val="00CA391E"/>
    <w:rsid w:val="00CC1CD8"/>
    <w:rsid w:val="00CC1D5C"/>
    <w:rsid w:val="00CC2E74"/>
    <w:rsid w:val="00CC4269"/>
    <w:rsid w:val="00CD1F59"/>
    <w:rsid w:val="00CD53E8"/>
    <w:rsid w:val="00CE4F7B"/>
    <w:rsid w:val="00CF69E7"/>
    <w:rsid w:val="00D04B1A"/>
    <w:rsid w:val="00D05F94"/>
    <w:rsid w:val="00D1348A"/>
    <w:rsid w:val="00D14F7B"/>
    <w:rsid w:val="00D1532E"/>
    <w:rsid w:val="00D17E6E"/>
    <w:rsid w:val="00D21240"/>
    <w:rsid w:val="00D21FE8"/>
    <w:rsid w:val="00D323DE"/>
    <w:rsid w:val="00D3512D"/>
    <w:rsid w:val="00D51E60"/>
    <w:rsid w:val="00D53BC5"/>
    <w:rsid w:val="00D66038"/>
    <w:rsid w:val="00D733F2"/>
    <w:rsid w:val="00D760D9"/>
    <w:rsid w:val="00D84CA5"/>
    <w:rsid w:val="00D87EFE"/>
    <w:rsid w:val="00D9392E"/>
    <w:rsid w:val="00DA04BF"/>
    <w:rsid w:val="00DA45DE"/>
    <w:rsid w:val="00DB6072"/>
    <w:rsid w:val="00DB787F"/>
    <w:rsid w:val="00DB7D95"/>
    <w:rsid w:val="00DC34D0"/>
    <w:rsid w:val="00DC6CDD"/>
    <w:rsid w:val="00DE064B"/>
    <w:rsid w:val="00DE5150"/>
    <w:rsid w:val="00DE7BBE"/>
    <w:rsid w:val="00E07EFB"/>
    <w:rsid w:val="00E1363B"/>
    <w:rsid w:val="00E2277D"/>
    <w:rsid w:val="00E2613A"/>
    <w:rsid w:val="00E2699C"/>
    <w:rsid w:val="00E3091C"/>
    <w:rsid w:val="00E5455E"/>
    <w:rsid w:val="00E63AC0"/>
    <w:rsid w:val="00E70F6D"/>
    <w:rsid w:val="00E74C4A"/>
    <w:rsid w:val="00E85186"/>
    <w:rsid w:val="00E95D60"/>
    <w:rsid w:val="00E9609E"/>
    <w:rsid w:val="00EA0AE4"/>
    <w:rsid w:val="00EF3A47"/>
    <w:rsid w:val="00EF5A9B"/>
    <w:rsid w:val="00EF5FFA"/>
    <w:rsid w:val="00EF6144"/>
    <w:rsid w:val="00F007FB"/>
    <w:rsid w:val="00F129A4"/>
    <w:rsid w:val="00F1736B"/>
    <w:rsid w:val="00F21186"/>
    <w:rsid w:val="00F24100"/>
    <w:rsid w:val="00F3480E"/>
    <w:rsid w:val="00F418F8"/>
    <w:rsid w:val="00F444FC"/>
    <w:rsid w:val="00F452B0"/>
    <w:rsid w:val="00F74FD8"/>
    <w:rsid w:val="00F97ABD"/>
    <w:rsid w:val="00FA438F"/>
    <w:rsid w:val="00FA5D91"/>
    <w:rsid w:val="00FB0D02"/>
    <w:rsid w:val="00FC188D"/>
    <w:rsid w:val="00FC32E8"/>
    <w:rsid w:val="00FC4124"/>
    <w:rsid w:val="00FC7EEC"/>
    <w:rsid w:val="00FD59D2"/>
    <w:rsid w:val="00FD7D30"/>
    <w:rsid w:val="00FF3644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0d983f-ecfd-462e-88a9-ab67eecf3ea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559788960D84DBB50CC7EE77BA130" ma:contentTypeVersion="13" ma:contentTypeDescription="Create a new document." ma:contentTypeScope="" ma:versionID="246c497bfa9be3fb53e9435147cd3f4f">
  <xsd:schema xmlns:xsd="http://www.w3.org/2001/XMLSchema" xmlns:xs="http://www.w3.org/2001/XMLSchema" xmlns:p="http://schemas.microsoft.com/office/2006/metadata/properties" xmlns:ns2="b30d983f-ecfd-462e-88a9-ab67eecf3eaf" xmlns:ns3="a16bb3ce-c5c8-4eeb-8153-10bb2120fc32" targetNamespace="http://schemas.microsoft.com/office/2006/metadata/properties" ma:root="true" ma:fieldsID="4604f3bddd6c12d84169559881050fdf" ns2:_="" ns3:_="">
    <xsd:import namespace="b30d983f-ecfd-462e-88a9-ab67eecf3eaf"/>
    <xsd:import namespace="a16bb3ce-c5c8-4eeb-8153-10bb2120fc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d983f-ecfd-462e-88a9-ab67eecf3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b3ce-c5c8-4eeb-8153-10bb2120fc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B9DB2D-2F18-439C-8F36-BAF073803BC1}">
  <ds:schemaRefs>
    <ds:schemaRef ds:uri="http://schemas.microsoft.com/office/2006/metadata/properties"/>
    <ds:schemaRef ds:uri="http://schemas.microsoft.com/office/infopath/2007/PartnerControls"/>
    <ds:schemaRef ds:uri="b30d983f-ecfd-462e-88a9-ab67eecf3eaf"/>
  </ds:schemaRefs>
</ds:datastoreItem>
</file>

<file path=customXml/itemProps4.xml><?xml version="1.0" encoding="utf-8"?>
<ds:datastoreItem xmlns:ds="http://schemas.openxmlformats.org/officeDocument/2006/customXml" ds:itemID="{9A7920C7-505D-42FE-ABE2-4F88C1CBC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d983f-ecfd-462e-88a9-ab67eecf3eaf"/>
    <ds:schemaRef ds:uri="a16bb3ce-c5c8-4eeb-8153-10bb2120f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6</Words>
  <Characters>1059</Characters>
  <Application>Microsoft Office Word</Application>
  <DocSecurity>0</DocSecurity>
  <Lines>176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2</cp:revision>
  <dcterms:created xsi:type="dcterms:W3CDTF">2021-11-02T15:44:00Z</dcterms:created>
  <dcterms:modified xsi:type="dcterms:W3CDTF">2021-11-0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559788960D84DBB50CC7EE77BA130</vt:lpwstr>
  </property>
</Properties>
</file>